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83374" w14:textId="77777777" w:rsidR="003411BA" w:rsidRPr="005079E5" w:rsidRDefault="003411BA" w:rsidP="003411BA">
      <w:pPr>
        <w:spacing w:after="0"/>
        <w:jc w:val="center"/>
        <w:rPr>
          <w:rFonts w:ascii="Cooper Black" w:hAnsi="Cooper Black"/>
          <w:sz w:val="72"/>
          <w:szCs w:val="72"/>
        </w:rPr>
      </w:pPr>
      <w:r w:rsidRPr="005079E5">
        <w:rPr>
          <w:rFonts w:ascii="Cooper Black" w:hAnsi="Cooper Black"/>
          <w:sz w:val="72"/>
          <w:szCs w:val="72"/>
        </w:rPr>
        <w:t>Watchet Bowling Club</w:t>
      </w:r>
    </w:p>
    <w:p w14:paraId="7FCAD9AE" w14:textId="61F3C575" w:rsidR="003411BA" w:rsidRPr="00F4734A" w:rsidRDefault="003411BA" w:rsidP="003411BA">
      <w:pPr>
        <w:spacing w:after="0"/>
        <w:jc w:val="center"/>
        <w:rPr>
          <w:rFonts w:ascii="Cooper Black" w:hAnsi="Cooper Black"/>
          <w:sz w:val="56"/>
          <w:szCs w:val="56"/>
        </w:rPr>
      </w:pPr>
      <w:r w:rsidRPr="00F4734A">
        <w:rPr>
          <w:rFonts w:ascii="Cooper Black" w:hAnsi="Cooper Black"/>
          <w:sz w:val="56"/>
          <w:szCs w:val="56"/>
        </w:rPr>
        <w:t xml:space="preserve">Torquay </w:t>
      </w:r>
      <w:r>
        <w:rPr>
          <w:rFonts w:ascii="Cooper Black" w:hAnsi="Cooper Black"/>
          <w:sz w:val="56"/>
          <w:szCs w:val="56"/>
        </w:rPr>
        <w:t>202</w:t>
      </w:r>
      <w:r w:rsidR="00720E48">
        <w:rPr>
          <w:rFonts w:ascii="Cooper Black" w:hAnsi="Cooper Black"/>
          <w:sz w:val="56"/>
          <w:szCs w:val="56"/>
        </w:rPr>
        <w:t>7</w:t>
      </w:r>
      <w:r>
        <w:rPr>
          <w:rFonts w:ascii="Cooper Black" w:hAnsi="Cooper Black"/>
          <w:sz w:val="56"/>
          <w:szCs w:val="56"/>
        </w:rPr>
        <w:t xml:space="preserve"> </w:t>
      </w:r>
      <w:r w:rsidRPr="00F4734A">
        <w:rPr>
          <w:rFonts w:ascii="Cooper Black" w:hAnsi="Cooper Black"/>
          <w:sz w:val="56"/>
          <w:szCs w:val="56"/>
        </w:rPr>
        <w:t>Bowls Tour</w:t>
      </w:r>
    </w:p>
    <w:p w14:paraId="240DE1D2" w14:textId="043BE911" w:rsidR="003411BA" w:rsidRPr="005079E5" w:rsidRDefault="003411BA" w:rsidP="003411BA">
      <w:pPr>
        <w:spacing w:after="0"/>
        <w:jc w:val="center"/>
        <w:rPr>
          <w:rFonts w:ascii="Cooper Black" w:hAnsi="Cooper Black"/>
          <w:sz w:val="44"/>
          <w:szCs w:val="44"/>
        </w:rPr>
      </w:pPr>
      <w:r w:rsidRPr="005079E5">
        <w:rPr>
          <w:rFonts w:ascii="Cooper Black" w:hAnsi="Cooper Black"/>
          <w:sz w:val="44"/>
          <w:szCs w:val="44"/>
        </w:rPr>
        <w:t xml:space="preserve">Monday </w:t>
      </w:r>
      <w:r w:rsidR="00720E48">
        <w:rPr>
          <w:rFonts w:ascii="Cooper Black" w:hAnsi="Cooper Black"/>
          <w:sz w:val="44"/>
          <w:szCs w:val="44"/>
        </w:rPr>
        <w:t>25</w:t>
      </w:r>
      <w:r>
        <w:rPr>
          <w:rFonts w:ascii="Cooper Black" w:hAnsi="Cooper Black"/>
          <w:sz w:val="44"/>
          <w:szCs w:val="44"/>
          <w:vertAlign w:val="superscript"/>
        </w:rPr>
        <w:t>th</w:t>
      </w:r>
      <w:r>
        <w:rPr>
          <w:rFonts w:ascii="Cooper Black" w:hAnsi="Cooper Black"/>
          <w:sz w:val="44"/>
          <w:szCs w:val="44"/>
        </w:rPr>
        <w:t xml:space="preserve"> </w:t>
      </w:r>
      <w:r w:rsidRPr="005079E5">
        <w:rPr>
          <w:rFonts w:ascii="Cooper Black" w:hAnsi="Cooper Black"/>
          <w:sz w:val="44"/>
          <w:szCs w:val="44"/>
        </w:rPr>
        <w:t xml:space="preserve">to Friday </w:t>
      </w:r>
      <w:r w:rsidR="00720E48">
        <w:rPr>
          <w:rFonts w:ascii="Cooper Black" w:hAnsi="Cooper Black"/>
          <w:sz w:val="44"/>
          <w:szCs w:val="44"/>
        </w:rPr>
        <w:t>29</w:t>
      </w:r>
      <w:r w:rsidR="00720E48" w:rsidRPr="00720E48">
        <w:rPr>
          <w:rFonts w:ascii="Cooper Black" w:hAnsi="Cooper Black"/>
          <w:sz w:val="44"/>
          <w:szCs w:val="44"/>
          <w:vertAlign w:val="superscript"/>
        </w:rPr>
        <w:t>th</w:t>
      </w:r>
      <w:r w:rsidR="00720E48">
        <w:rPr>
          <w:rFonts w:ascii="Cooper Black" w:hAnsi="Cooper Black"/>
          <w:sz w:val="44"/>
          <w:szCs w:val="44"/>
        </w:rPr>
        <w:t xml:space="preserve"> </w:t>
      </w:r>
      <w:r w:rsidRPr="005079E5">
        <w:rPr>
          <w:rFonts w:ascii="Cooper Black" w:hAnsi="Cooper Black"/>
          <w:sz w:val="44"/>
          <w:szCs w:val="44"/>
        </w:rPr>
        <w:t>January 202</w:t>
      </w:r>
      <w:r w:rsidR="00720E48">
        <w:rPr>
          <w:rFonts w:ascii="Cooper Black" w:hAnsi="Cooper Black"/>
          <w:sz w:val="44"/>
          <w:szCs w:val="44"/>
        </w:rPr>
        <w:t>7</w:t>
      </w:r>
    </w:p>
    <w:p w14:paraId="439D07A3" w14:textId="77777777" w:rsidR="003411BA" w:rsidRDefault="003411BA" w:rsidP="003411BA">
      <w:pPr>
        <w:spacing w:after="0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3445C7" wp14:editId="416C0F07">
            <wp:simplePos x="0" y="0"/>
            <wp:positionH relativeFrom="margin">
              <wp:posOffset>2352675</wp:posOffset>
            </wp:positionH>
            <wp:positionV relativeFrom="paragraph">
              <wp:posOffset>114935</wp:posOffset>
            </wp:positionV>
            <wp:extent cx="2029460" cy="984517"/>
            <wp:effectExtent l="0" t="0" r="8890" b="6350"/>
            <wp:wrapNone/>
            <wp:docPr id="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460" cy="984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397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3B6E6DB8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1673FB0C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7A72AE9B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1CA179CE" w14:textId="1A9F6F3E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We have arranged the 202</w:t>
      </w:r>
      <w:r w:rsidR="00720E48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 indoor bowling tour </w:t>
      </w:r>
      <w:r w:rsidR="00EC3CE1">
        <w:rPr>
          <w:rFonts w:ascii="Times New Roman" w:hAnsi="Times New Roman" w:cs="Times New Roman"/>
          <w:b/>
          <w:bCs/>
          <w:sz w:val="28"/>
          <w:szCs w:val="28"/>
        </w:rPr>
        <w:t xml:space="preserve">again 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>at The T</w:t>
      </w:r>
      <w:r w:rsidR="00EC3CE1">
        <w:rPr>
          <w:rFonts w:ascii="Times New Roman" w:hAnsi="Times New Roman" w:cs="Times New Roman"/>
          <w:b/>
          <w:bCs/>
          <w:sz w:val="28"/>
          <w:szCs w:val="28"/>
        </w:rPr>
        <w:t>LH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 Victoria Hotel</w:t>
      </w:r>
    </w:p>
    <w:p w14:paraId="79CA934C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This will be a 4-night stay on Breakfast &amp; Evening Meal &amp; </w:t>
      </w:r>
      <w:r w:rsidRPr="00056F72">
        <w:rPr>
          <w:rFonts w:ascii="Times New Roman" w:hAnsi="Times New Roman" w:cs="Times New Roman"/>
          <w:b/>
          <w:bCs/>
          <w:sz w:val="28"/>
          <w:szCs w:val="28"/>
          <w:u w:val="single"/>
        </w:rPr>
        <w:t>Inclusive of evening drinks</w:t>
      </w:r>
    </w:p>
    <w:p w14:paraId="6B81C50A" w14:textId="77777777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owls matches including in the package</w:t>
      </w:r>
    </w:p>
    <w:p w14:paraId="6C710957" w14:textId="77777777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The cost for sharing a standard double or twin room is</w:t>
      </w:r>
    </w:p>
    <w:p w14:paraId="4780406C" w14:textId="2793A87C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5D6EEE">
        <w:rPr>
          <w:rFonts w:ascii="Times New Roman" w:hAnsi="Times New Roman" w:cs="Times New Roman"/>
          <w:b/>
          <w:bCs/>
          <w:sz w:val="48"/>
          <w:szCs w:val="48"/>
        </w:rPr>
        <w:t>£2</w:t>
      </w:r>
      <w:r w:rsidR="00720E48">
        <w:rPr>
          <w:rFonts w:ascii="Times New Roman" w:hAnsi="Times New Roman" w:cs="Times New Roman"/>
          <w:b/>
          <w:bCs/>
          <w:sz w:val="48"/>
          <w:szCs w:val="48"/>
        </w:rPr>
        <w:t>9</w:t>
      </w:r>
      <w:r w:rsidRPr="005D6EEE">
        <w:rPr>
          <w:rFonts w:ascii="Times New Roman" w:hAnsi="Times New Roman" w:cs="Times New Roman"/>
          <w:b/>
          <w:bCs/>
          <w:sz w:val="48"/>
          <w:szCs w:val="48"/>
        </w:rPr>
        <w:t>5.00 per person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sharing twin rooms.</w:t>
      </w:r>
    </w:p>
    <w:p w14:paraId="274CB588" w14:textId="355B303F" w:rsidR="00F32BEB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There is a limited number of single rooms at the same price </w:t>
      </w:r>
      <w:r w:rsidR="005079E5">
        <w:rPr>
          <w:rFonts w:ascii="Times New Roman" w:hAnsi="Times New Roman" w:cs="Times New Roman"/>
          <w:b/>
          <w:bCs/>
          <w:sz w:val="28"/>
          <w:szCs w:val="28"/>
        </w:rPr>
        <w:t>if more are required then the extra cost would be split amongst all singles</w:t>
      </w:r>
    </w:p>
    <w:p w14:paraId="353AE78B" w14:textId="77777777" w:rsidR="00BE72ED" w:rsidRPr="007772FA" w:rsidRDefault="00BE72ED" w:rsidP="00BE72ED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6"/>
          <w:szCs w:val="16"/>
        </w:rPr>
      </w:pPr>
    </w:p>
    <w:p w14:paraId="781316EE" w14:textId="6B2CEADC" w:rsidR="00BE72ED" w:rsidRPr="004400AB" w:rsidRDefault="00BE72ED" w:rsidP="00BE72ED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4400AB">
        <w:rPr>
          <w:rFonts w:ascii="Times New Roman" w:hAnsi="Times New Roman" w:cs="Times New Roman"/>
          <w:b/>
          <w:bCs/>
          <w:color w:val="FF0000"/>
          <w:sz w:val="28"/>
          <w:szCs w:val="28"/>
        </w:rPr>
        <w:t>A coach will be arranged from Watchet Bowls club to Torquay return £20 per person</w:t>
      </w:r>
    </w:p>
    <w:p w14:paraId="06569F02" w14:textId="77777777" w:rsidR="005079E5" w:rsidRPr="008E1656" w:rsidRDefault="005079E5" w:rsidP="005A64E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36C6F9C" w14:textId="44E8B8D5" w:rsidR="005D6EEE" w:rsidRPr="005D6EEE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A deposit of £</w:t>
      </w:r>
      <w:r w:rsidR="00BE72ED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 per person will guarantee your</w:t>
      </w:r>
      <w:r w:rsidR="00416743">
        <w:rPr>
          <w:rFonts w:ascii="Times New Roman" w:hAnsi="Times New Roman" w:cs="Times New Roman"/>
          <w:b/>
          <w:bCs/>
          <w:sz w:val="28"/>
          <w:szCs w:val="28"/>
        </w:rPr>
        <w:t xml:space="preserve"> place on the tour</w:t>
      </w:r>
      <w:r w:rsidR="00A87EC5">
        <w:rPr>
          <w:rFonts w:ascii="Times New Roman" w:hAnsi="Times New Roman" w:cs="Times New Roman"/>
          <w:b/>
          <w:bCs/>
          <w:sz w:val="28"/>
          <w:szCs w:val="28"/>
        </w:rPr>
        <w:t xml:space="preserve"> as they are limited</w:t>
      </w:r>
    </w:p>
    <w:p w14:paraId="7FBFE87C" w14:textId="129F60F8" w:rsidR="005D6EEE" w:rsidRPr="00DD5D8E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</w:rPr>
        <w:t xml:space="preserve">Contact: Ron Scott on 0784 5511122 or email him on </w:t>
      </w:r>
      <w:hyperlink r:id="rId5" w:history="1">
        <w:r w:rsidRPr="00DD5D8E">
          <w:rPr>
            <w:rStyle w:val="Hyperlink"/>
            <w:rFonts w:ascii="Times New Roman" w:hAnsi="Times New Roman" w:cs="Times New Roman"/>
            <w:color w:val="auto"/>
            <w:sz w:val="28"/>
            <w:szCs w:val="28"/>
          </w:rPr>
          <w:t>watchetbc@outlook.com</w:t>
        </w:r>
      </w:hyperlink>
      <w:r w:rsidRPr="00DD5D8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757D819" w14:textId="77777777" w:rsidR="002778C1" w:rsidRPr="00DD5D8E" w:rsidRDefault="002778C1" w:rsidP="005A64E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6D6F4312" w14:textId="77777777" w:rsidR="00056F72" w:rsidRPr="00DD5D8E" w:rsidRDefault="00F815B6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</w:rPr>
        <w:t>Bank transfer: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</w:p>
    <w:p w14:paraId="7B91F893" w14:textId="3BB1FE51" w:rsidR="00F4734A" w:rsidRPr="00DD5D8E" w:rsidRDefault="00F815B6" w:rsidP="00722BA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Ronald Scott</w:t>
      </w:r>
      <w:r w:rsidR="002778C1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: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Account No: 31380987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.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Sort Code: 23-05-80</w:t>
      </w:r>
      <w:r w:rsidR="009C5B44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9C5B4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Ref: Watchet202</w:t>
      </w:r>
      <w:r w:rsidR="009C5B44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6</w:t>
      </w:r>
      <w:r w:rsidR="009C5B4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tour.</w:t>
      </w:r>
    </w:p>
    <w:p w14:paraId="262839CF" w14:textId="77777777" w:rsidR="00F815B6" w:rsidRPr="0029321B" w:rsidRDefault="00F815B6" w:rsidP="00957527">
      <w:pPr>
        <w:spacing w:after="0"/>
        <w:rPr>
          <w:rFonts w:ascii="Times New Roman" w:hAnsi="Times New Roman" w:cs="Times New Roman"/>
          <w:b/>
          <w:bCs/>
          <w:sz w:val="16"/>
          <w:szCs w:val="16"/>
        </w:rPr>
      </w:pPr>
    </w:p>
    <w:p w14:paraId="7539B9E3" w14:textId="6165D6A7" w:rsidR="00F32BEB" w:rsidRDefault="009C3C5F" w:rsidP="005A64EB">
      <w:pPr>
        <w:spacing w:after="0"/>
        <w:jc w:val="center"/>
        <w:rPr>
          <w:rFonts w:ascii="Times New Roman" w:hAnsi="Times New Roman" w:cs="Times New Roman"/>
          <w:sz w:val="52"/>
          <w:szCs w:val="52"/>
        </w:rPr>
      </w:pPr>
      <w:r w:rsidRPr="009C3C5F">
        <w:rPr>
          <w:rFonts w:ascii="Times New Roman" w:hAnsi="Times New Roman" w:cs="Times New Roman"/>
          <w:sz w:val="52"/>
          <w:szCs w:val="52"/>
        </w:rPr>
        <w:t>--------------------------</w:t>
      </w:r>
      <w:r w:rsidRPr="009C3C5F">
        <w:rPr>
          <w:rFonts w:ascii="Wingdings" w:hAnsi="Wingdings" w:cs="Times New Roman"/>
          <w:sz w:val="52"/>
          <w:szCs w:val="52"/>
        </w:rPr>
        <w:t>"</w:t>
      </w:r>
      <w:r w:rsidRPr="009C3C5F">
        <w:rPr>
          <w:rFonts w:ascii="Times New Roman" w:hAnsi="Times New Roman" w:cs="Times New Roman"/>
          <w:sz w:val="52"/>
          <w:szCs w:val="52"/>
        </w:rPr>
        <w:t>---------------------------</w:t>
      </w:r>
    </w:p>
    <w:p w14:paraId="1AE8A51A" w14:textId="77777777" w:rsidR="009C3C5F" w:rsidRPr="00BE72ED" w:rsidRDefault="009C3C5F" w:rsidP="005A64EB">
      <w:pPr>
        <w:spacing w:after="0"/>
        <w:jc w:val="center"/>
        <w:rPr>
          <w:rFonts w:ascii="Times New Roman" w:hAnsi="Times New Roman" w:cs="Times New Roman"/>
          <w:sz w:val="16"/>
          <w:szCs w:val="16"/>
        </w:rPr>
      </w:pPr>
    </w:p>
    <w:p w14:paraId="4B274F02" w14:textId="3E0EC9FB" w:rsidR="00321A6E" w:rsidRPr="00E96BC6" w:rsidRDefault="00321A6E" w:rsidP="005A64EB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4"/>
        <w:gridCol w:w="283"/>
        <w:gridCol w:w="2694"/>
        <w:gridCol w:w="567"/>
        <w:gridCol w:w="1559"/>
        <w:gridCol w:w="56"/>
        <w:gridCol w:w="1616"/>
      </w:tblGrid>
      <w:tr w:rsidR="00850B46" w:rsidRPr="00045904" w14:paraId="082B9487" w14:textId="77777777" w:rsidTr="00E96BC6">
        <w:trPr>
          <w:trHeight w:val="867"/>
        </w:trPr>
        <w:tc>
          <w:tcPr>
            <w:tcW w:w="3681" w:type="dxa"/>
            <w:gridSpan w:val="2"/>
          </w:tcPr>
          <w:p w14:paraId="3D0C92F9" w14:textId="6EE39F2B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3544" w:type="dxa"/>
            <w:gridSpan w:val="3"/>
          </w:tcPr>
          <w:p w14:paraId="34793391" w14:textId="520067E6" w:rsidR="00850B46" w:rsidRPr="00850B46" w:rsidRDefault="00691FE8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ond name if sharing</w:t>
            </w:r>
            <w:r w:rsid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615" w:type="dxa"/>
            <w:gridSpan w:val="2"/>
          </w:tcPr>
          <w:p w14:paraId="2CEE6840" w14:textId="608B681B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win</w:t>
            </w:r>
            <w:r w:rsidR="00691F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om</w:t>
            </w: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616" w:type="dxa"/>
          </w:tcPr>
          <w:p w14:paraId="266F253D" w14:textId="07EDD3E0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gle</w:t>
            </w:r>
            <w:r w:rsidR="00691F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om</w:t>
            </w: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B33C8" w:rsidRPr="00045904" w14:paraId="648376A4" w14:textId="77777777" w:rsidTr="00E96BC6">
        <w:trPr>
          <w:trHeight w:val="624"/>
        </w:trPr>
        <w:tc>
          <w:tcPr>
            <w:tcW w:w="10456" w:type="dxa"/>
            <w:gridSpan w:val="8"/>
            <w:vAlign w:val="center"/>
          </w:tcPr>
          <w:p w14:paraId="7D7DF741" w14:textId="34DF8FE4" w:rsidR="000B33C8" w:rsidRPr="00850B46" w:rsidRDefault="000B33C8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:</w:t>
            </w:r>
          </w:p>
        </w:tc>
      </w:tr>
      <w:tr w:rsidR="005079E5" w:rsidRPr="00045904" w14:paraId="6F24F7C5" w14:textId="77777777" w:rsidTr="00E96BC6">
        <w:trPr>
          <w:trHeight w:val="624"/>
        </w:trPr>
        <w:tc>
          <w:tcPr>
            <w:tcW w:w="3964" w:type="dxa"/>
            <w:gridSpan w:val="3"/>
            <w:vAlign w:val="center"/>
          </w:tcPr>
          <w:p w14:paraId="40EBCDB8" w14:textId="02CC1A94" w:rsidR="005079E5" w:rsidRPr="00850B46" w:rsidRDefault="005079E5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t Code:</w:t>
            </w:r>
          </w:p>
        </w:tc>
        <w:tc>
          <w:tcPr>
            <w:tcW w:w="6492" w:type="dxa"/>
            <w:gridSpan w:val="5"/>
            <w:vAlign w:val="center"/>
          </w:tcPr>
          <w:p w14:paraId="39578F65" w14:textId="30CEF886" w:rsidR="005079E5" w:rsidRPr="00850B46" w:rsidRDefault="005079E5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:</w:t>
            </w:r>
          </w:p>
        </w:tc>
      </w:tr>
      <w:tr w:rsidR="00691FE8" w:rsidRPr="00045904" w14:paraId="2CA61A2F" w14:textId="77777777" w:rsidTr="00BE72ED">
        <w:trPr>
          <w:trHeight w:val="624"/>
        </w:trPr>
        <w:tc>
          <w:tcPr>
            <w:tcW w:w="3397" w:type="dxa"/>
            <w:vAlign w:val="center"/>
          </w:tcPr>
          <w:p w14:paraId="68D68FCC" w14:textId="5268ADF6" w:rsidR="00691FE8" w:rsidRPr="00850B46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3261" w:type="dxa"/>
            <w:gridSpan w:val="3"/>
            <w:vAlign w:val="center"/>
          </w:tcPr>
          <w:p w14:paraId="0A577954" w14:textId="14E6A890" w:rsidR="00691FE8" w:rsidRPr="00850B46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e:</w:t>
            </w:r>
          </w:p>
        </w:tc>
        <w:tc>
          <w:tcPr>
            <w:tcW w:w="2126" w:type="dxa"/>
            <w:gridSpan w:val="2"/>
            <w:vAlign w:val="center"/>
          </w:tcPr>
          <w:p w14:paraId="2751704C" w14:textId="7429B0B6" w:rsidR="00691FE8" w:rsidRPr="007772FA" w:rsidRDefault="00BE72ED" w:rsidP="005079E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7772F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Coach required:</w:t>
            </w:r>
          </w:p>
        </w:tc>
        <w:tc>
          <w:tcPr>
            <w:tcW w:w="1672" w:type="dxa"/>
            <w:gridSpan w:val="2"/>
            <w:vAlign w:val="center"/>
          </w:tcPr>
          <w:p w14:paraId="58D6346D" w14:textId="707E8FF7" w:rsidR="00691FE8" w:rsidRPr="007772FA" w:rsidRDefault="00BE72ED" w:rsidP="005079E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7772F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YES / NO</w:t>
            </w:r>
          </w:p>
        </w:tc>
      </w:tr>
      <w:tr w:rsidR="00E96BC6" w:rsidRPr="00045904" w14:paraId="4B3E3083" w14:textId="77777777" w:rsidTr="00723737">
        <w:trPr>
          <w:trHeight w:val="624"/>
        </w:trPr>
        <w:tc>
          <w:tcPr>
            <w:tcW w:w="10456" w:type="dxa"/>
            <w:gridSpan w:val="8"/>
            <w:vAlign w:val="center"/>
          </w:tcPr>
          <w:p w14:paraId="377CD683" w14:textId="06D087E2" w:rsidR="00E96BC6" w:rsidRPr="00850B46" w:rsidRDefault="00E96BC6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 request:</w:t>
            </w:r>
          </w:p>
        </w:tc>
      </w:tr>
    </w:tbl>
    <w:p w14:paraId="58677C3F" w14:textId="30B1B487" w:rsidR="00321A6E" w:rsidRDefault="00321A6E" w:rsidP="005A64EB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21A6E" w:rsidSect="007037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Cooper Black"/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DU3MjcyMjM0MDFU0lEKTi0uzszPAykwrgUAAO3DcywAAAA="/>
  </w:docVars>
  <w:rsids>
    <w:rsidRoot w:val="005A64EB"/>
    <w:rsid w:val="000072A8"/>
    <w:rsid w:val="00045904"/>
    <w:rsid w:val="00055F15"/>
    <w:rsid w:val="00056F72"/>
    <w:rsid w:val="000B33C8"/>
    <w:rsid w:val="001401B0"/>
    <w:rsid w:val="00240875"/>
    <w:rsid w:val="002778C1"/>
    <w:rsid w:val="0029321B"/>
    <w:rsid w:val="00321A6E"/>
    <w:rsid w:val="00332EE1"/>
    <w:rsid w:val="003411BA"/>
    <w:rsid w:val="003B7711"/>
    <w:rsid w:val="00416743"/>
    <w:rsid w:val="004432CE"/>
    <w:rsid w:val="00475D65"/>
    <w:rsid w:val="005079E5"/>
    <w:rsid w:val="005A64EB"/>
    <w:rsid w:val="005D6EEE"/>
    <w:rsid w:val="00675F41"/>
    <w:rsid w:val="00691FE8"/>
    <w:rsid w:val="006B01EC"/>
    <w:rsid w:val="006F6DBC"/>
    <w:rsid w:val="00703794"/>
    <w:rsid w:val="00706CC1"/>
    <w:rsid w:val="007134F6"/>
    <w:rsid w:val="00720E48"/>
    <w:rsid w:val="00722BAB"/>
    <w:rsid w:val="00725600"/>
    <w:rsid w:val="00734A69"/>
    <w:rsid w:val="007772FA"/>
    <w:rsid w:val="0078473C"/>
    <w:rsid w:val="00850B46"/>
    <w:rsid w:val="00855025"/>
    <w:rsid w:val="008E1656"/>
    <w:rsid w:val="00957527"/>
    <w:rsid w:val="009C3C5F"/>
    <w:rsid w:val="009C5B44"/>
    <w:rsid w:val="00A56C66"/>
    <w:rsid w:val="00A87EC5"/>
    <w:rsid w:val="00AF5AB4"/>
    <w:rsid w:val="00B2640D"/>
    <w:rsid w:val="00B35FF0"/>
    <w:rsid w:val="00B41638"/>
    <w:rsid w:val="00B94714"/>
    <w:rsid w:val="00BE72ED"/>
    <w:rsid w:val="00D161EF"/>
    <w:rsid w:val="00DC0A6A"/>
    <w:rsid w:val="00DD5D8E"/>
    <w:rsid w:val="00E1217F"/>
    <w:rsid w:val="00E96BC6"/>
    <w:rsid w:val="00EC3CE1"/>
    <w:rsid w:val="00F014AA"/>
    <w:rsid w:val="00F32BEB"/>
    <w:rsid w:val="00F46A64"/>
    <w:rsid w:val="00F4734A"/>
    <w:rsid w:val="00F815B6"/>
    <w:rsid w:val="00F96A19"/>
    <w:rsid w:val="00FC6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FF4A3"/>
  <w15:chartTrackingRefBased/>
  <w15:docId w15:val="{1E220105-A122-46ED-B182-69C42E55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E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EE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1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09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watchetbc@outlook.com" TargetMode="Externa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2</cp:revision>
  <cp:lastPrinted>2022-08-23T09:31:00Z</cp:lastPrinted>
  <dcterms:created xsi:type="dcterms:W3CDTF">2026-01-18T06:07:00Z</dcterms:created>
  <dcterms:modified xsi:type="dcterms:W3CDTF">2026-01-18T06:07:00Z</dcterms:modified>
</cp:coreProperties>
</file>